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25C6" w:rsidRPr="000825C6" w:rsidRDefault="000825C6" w:rsidP="009D690B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22222"/>
          <w:sz w:val="28"/>
          <w:szCs w:val="28"/>
        </w:rPr>
      </w:pPr>
      <w:r w:rsidRPr="000825C6">
        <w:rPr>
          <w:rFonts w:ascii="Arial" w:eastAsia="Times New Roman" w:hAnsi="Arial" w:cs="Arial"/>
          <w:color w:val="222222"/>
          <w:sz w:val="28"/>
          <w:szCs w:val="28"/>
        </w:rPr>
        <w:t>"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!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!"</w:t>
      </w:r>
    </w:p>
    <w:p w:rsidR="000825C6" w:rsidRDefault="000825C6" w:rsidP="009D690B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22222"/>
          <w:sz w:val="28"/>
          <w:szCs w:val="28"/>
        </w:rPr>
      </w:pPr>
      <w:r w:rsidRPr="000825C6">
        <w:rPr>
          <w:rFonts w:ascii="Arial" w:eastAsia="Times New Roman" w:hAnsi="Arial" w:cs="Arial"/>
          <w:color w:val="222222"/>
          <w:sz w:val="28"/>
          <w:szCs w:val="28"/>
        </w:rPr>
        <w:t>Yasin Sazid</w:t>
      </w:r>
    </w:p>
    <w:p w:rsidR="007C0E65" w:rsidRPr="000825C6" w:rsidRDefault="007C0E65" w:rsidP="009D690B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222222"/>
          <w:sz w:val="28"/>
          <w:szCs w:val="28"/>
        </w:rPr>
      </w:pPr>
      <w:r>
        <w:rPr>
          <w:rFonts w:ascii="Arial" w:eastAsia="Times New Roman" w:hAnsi="Arial" w:cs="Arial"/>
          <w:color w:val="222222"/>
          <w:sz w:val="28"/>
          <w:szCs w:val="28"/>
        </w:rPr>
        <w:t>BSSE 10</w:t>
      </w:r>
      <w:r w:rsidRPr="007C0E65">
        <w:rPr>
          <w:rFonts w:ascii="Arial" w:eastAsia="Times New Roman" w:hAnsi="Arial" w:cs="Arial"/>
          <w:color w:val="222222"/>
          <w:sz w:val="28"/>
          <w:szCs w:val="28"/>
          <w:vertAlign w:val="superscript"/>
        </w:rPr>
        <w:t>th</w:t>
      </w:r>
      <w:r>
        <w:rPr>
          <w:rFonts w:ascii="Arial" w:eastAsia="Times New Roman" w:hAnsi="Arial" w:cs="Arial"/>
          <w:color w:val="222222"/>
          <w:sz w:val="28"/>
          <w:szCs w:val="28"/>
        </w:rPr>
        <w:t xml:space="preserve"> bactch</w:t>
      </w:r>
    </w:p>
    <w:p w:rsidR="000825C6" w:rsidRPr="000825C6" w:rsidRDefault="000825C6" w:rsidP="000825C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</w:rPr>
      </w:pPr>
    </w:p>
    <w:p w:rsidR="000825C6" w:rsidRPr="000825C6" w:rsidRDefault="000825C6" w:rsidP="000825C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8"/>
          <w:szCs w:val="28"/>
        </w:rPr>
      </w:pPr>
    </w:p>
    <w:p w:rsidR="000825C6" w:rsidRPr="000825C6" w:rsidRDefault="000825C6" w:rsidP="004D76F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8"/>
          <w:szCs w:val="28"/>
        </w:rPr>
      </w:pPr>
      <w:bookmarkStart w:id="0" w:name="_GoBack"/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ি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ং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ীল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শ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দ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খণ্ড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িজ্ঞাস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ত্ত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ও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চ্ছ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ঠ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খ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দ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িজ্ঞাস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াছ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শ্চ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গ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াবছে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শ্ন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েবার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মূল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? </w:t>
      </w:r>
    </w:p>
    <w:p w:rsidR="000825C6" w:rsidRPr="000825C6" w:rsidRDefault="000825C6" w:rsidP="004D76F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8"/>
          <w:szCs w:val="28"/>
        </w:rPr>
      </w:pP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ধিকাংশ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রী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লাদ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ই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ত্ত্ব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দি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ারীর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িজিক্য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গ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ব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ত্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রাস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ার্শন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ে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কার্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মনট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ি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রী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ত্ম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লাদ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্তেসিয়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ুয়ালিজ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(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্তেসী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্বৈত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)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জ্ঞান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গ্রগতি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্পর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থ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ও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ত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কার্ত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্বৈত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শ্নবিদ্ধ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লাগল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ধুন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জ্ঞানী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্বৈত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ুয়ালিজম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শ্বাস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ারীর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ঙ্গ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ব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কল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ৎস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িসে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বী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রী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ত্ম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লাদ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কার্ত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খ্য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ক্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‘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িন্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’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স্য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চ্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ক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িন্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ৎপত্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ারীর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গ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্বৈত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ও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ব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্বৈত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ত্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বী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্তেসী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িয়েটার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বী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ব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থচ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ত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োরাল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হজ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বী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টি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স্য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ো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জ্ঞ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্বৈত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সু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ল্প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ের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ব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গ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লে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র্থাৎ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দ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ত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ভিজ্ঞ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শ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মূলক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জ্ঞ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ৎস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গ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েক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শ্চ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ব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দ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ে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প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ীক্ষ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ুদ্ধ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্পর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ান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ব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গত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ো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ভিজ্ঞতা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েম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থ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ে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ভিজ্ঞ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শ্নগুলো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ত্ত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া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্ভ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ভ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ুঝ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ঁদু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?</w:t>
      </w:r>
    </w:p>
    <w:p w:rsidR="000825C6" w:rsidRPr="000825C6" w:rsidRDefault="000825C6" w:rsidP="004D76F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8"/>
          <w:szCs w:val="28"/>
        </w:rPr>
      </w:pP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ী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িসে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াগ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ে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ব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ী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ী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া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াছ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ী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া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াছ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খ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াছ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খ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াছ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ন্নাকা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থ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ী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র্ধা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গ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ারীর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ৈশিষ্ট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থচ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োবট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াঁট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ল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ধরন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ন্স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ঠাণ্ড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রম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পর্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মন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র্শন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ি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চ্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ৃত্তি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ুদ্ধিমত্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ন্ন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চ্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বং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দি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ত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োবট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জে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খ্যাবৃদ্ধি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ব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গ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ৈশিষ্ট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িশু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থ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ধ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ক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িশু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৩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স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য়স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িশ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lastRenderedPageBreak/>
        <w:t>জগত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ভ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য়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ালবাস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ো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াপ্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য়স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থ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ধ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ক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গৎ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্পর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ভিজ্ঞ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জে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জেদের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য়ন্ত্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চ্ছ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জস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খুশ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সল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রিত্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চ্ছ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-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গুল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য়ন্ত্রণাধী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ঘট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বেষণ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্পর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ন্দেহ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ৈ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১৯৪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ুক্তরাষ্ট্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উ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ংল্যান্ড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াধা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র্ঘট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ঘট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েললাইন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জ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থ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রা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িয়ন্ত্র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স্ফোরণ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ড়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ি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ু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লম্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ো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ঞ্চ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াস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১৩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উন্ড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জন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ার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ুচাল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লোহ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ণ্ড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িনিয়াস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ম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ক্তি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ঘ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দ্রলো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েশ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স্ফো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শেষজ্ঞ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িল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বং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স্ফোরণ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দারক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ছিলে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লোহ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ড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হে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োখ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ঠ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চ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ঘ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 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বং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থ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খুল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ুট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৫০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ূ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ড়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ংঘাত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র্ঘটন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হে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ন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চু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ক্তক্ষ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লে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ি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িব্য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ুস্থ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ঠে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দি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োঝ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গ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ম্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দ্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জপাগ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াল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িন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দ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তু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হেব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েজা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ড়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খিটমি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দমেজাজ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চ্চ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েল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ত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ক্ত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ু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ঠল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র্ঘটন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ধ্যম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জ্ঞানী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িষ্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ুঝ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ল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ঘ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ে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স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্মকাণ্ড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াহ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ঘ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ে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াস্যক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শ্চ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খনো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োনেন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স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ুনিন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োট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বাস্ত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ে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হেব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মাণ</w:t>
      </w:r>
      <w:r w:rsidRPr="000825C6">
        <w:rPr>
          <w:rFonts w:ascii="Nirmala UI" w:eastAsia="Times New Roman" w:hAnsi="Nirmala UI" w:cs="Nirmala UI"/>
          <w:color w:val="222222"/>
          <w:sz w:val="28"/>
          <w:szCs w:val="28"/>
        </w:rPr>
        <w:t>।</w:t>
      </w:r>
    </w:p>
    <w:p w:rsidR="000825C6" w:rsidRPr="000825C6" w:rsidRDefault="000825C6" w:rsidP="004D76F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8"/>
          <w:szCs w:val="28"/>
        </w:rPr>
      </w:pP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ে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ব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ৎপত্ত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স্যা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থ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স্য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ড়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টিল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্যক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েন্দ্রগুল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েশ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স্তৃ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ঠ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েন্দ্রীভূ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র্থাৎ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জ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ন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াধ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ঞ্চ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দ্দীপ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ঞ্চেন্দ্রিয়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হায্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ই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ে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কে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্রহ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প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হুধাবিস্তৃ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টওয়ার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হায্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ৃষ্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্রু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চ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োট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নায়ুকোষ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য়ন্ত্রণসহ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হ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িদ্ধান্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্রহ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িচাল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্প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স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র্দিষ্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ঞ্চ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েন্দ্রীভূ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রং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াধ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ঞ্চল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ন্ব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ক্রিয়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াধ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চ্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থচ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কেন্দ্রীভূ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লে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‘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’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নন্দ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ষ্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েদ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ুখ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ঃখ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স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ত্ত্ব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ল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ধ্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াঁ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শ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চ্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কেন্দ্রীভূ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ভ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ুভূত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দ্ভ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ঘ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?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ু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া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</w:t>
      </w:r>
      <w:r w:rsidRPr="000825C6">
        <w:rPr>
          <w:rFonts w:ascii="Nirmala UI" w:eastAsia="Times New Roman" w:hAnsi="Nirmala UI" w:cs="Nirmala UI"/>
          <w:color w:val="222222"/>
          <w:sz w:val="28"/>
          <w:szCs w:val="28"/>
        </w:rPr>
        <w:t>।</w:t>
      </w:r>
    </w:p>
    <w:p w:rsidR="000825C6" w:rsidRPr="000825C6" w:rsidRDefault="000825C6" w:rsidP="004D76F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8"/>
          <w:szCs w:val="28"/>
        </w:rPr>
      </w:pP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বেষণ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ের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শ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ক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ব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া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হ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নায়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নায়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স্পর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ড়াআড়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্রস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থাক্রম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ঙ্গ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ুক্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ে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ধ্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ন্তঃসংযোগ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১৯৫০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১৯৬০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শ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ৃগ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োগ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িকিৎস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্পাস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লোসাম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চ্ছ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তো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ধ্য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যোগ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প্লি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রে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প্লি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রে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 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ীক্ষ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ভ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ন্তঃসংযোগ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প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র্ভ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 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যোগ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চ্ছ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খণ্ড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্প্লি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রে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োগী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্ষেত্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ো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স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ধিকাংশ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থ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েন্দ্রটি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ধরন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োগ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ুধ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ো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ো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ম্পর্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য়াকিবহ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লে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যোগ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চ্ছ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lastRenderedPageBreak/>
        <w:t>থাক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প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া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ক্রান্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খ্য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ীক্ষ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ক্ত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ো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রফ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ড়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ৃশ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ো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ুরগ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য়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ানো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প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গুচ্ছ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গ্রহ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ু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মন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ঙ্গ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ে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ম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িহ্ন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োগী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ড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দ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া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ুরগ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ু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ন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বং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দনুযায়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ছন্দ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্ষেত্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রফ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ড়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রফ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রানো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ন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দ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ছন্দ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ব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ুরগ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খ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ুরগ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ছন্দ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টো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স্প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চ্ছ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ই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ষ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খ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শ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ুম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ুরগ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ঙ্গ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দাল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ব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খ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ুরগ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ুরগি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ঘর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ঘ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িষ্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দ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লাগব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োঝ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োগী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যোগহী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লাদাভ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চেত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ু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ধ্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যোগ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বং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থ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থাক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খণ্ড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াখ্য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াঁড়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য়েছ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শুন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ো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গ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ব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রেন</w:t>
      </w:r>
      <w:r w:rsidRPr="000825C6">
        <w:rPr>
          <w:rFonts w:ascii="Nirmala UI" w:eastAsia="Times New Roman" w:hAnsi="Nirmala UI" w:cs="Nirmala UI"/>
          <w:color w:val="222222"/>
          <w:sz w:val="28"/>
          <w:szCs w:val="28"/>
        </w:rPr>
        <w:t>।</w:t>
      </w:r>
    </w:p>
    <w:p w:rsidR="000825C6" w:rsidRPr="000825C6" w:rsidRDefault="000825C6" w:rsidP="004D76FF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8"/>
          <w:szCs w:val="28"/>
        </w:rPr>
      </w:pP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ত্ত্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‘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’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াখ্য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ভিন্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উরোসায়েন্টিস্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ইকোলজিস্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ার্শন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ে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ত্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িচ্ছে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জ্ঞানী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লাখ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থ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থ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্রি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ৎপর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ভিজ্ঞ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তিরূপ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(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ই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ইনপু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িগন্য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জস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ক্রিয়াকরণ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দ্ভূ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উটপু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িগন্য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)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ৈ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তিরূপ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খ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মগ্র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িসে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উপস্থাপ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র্থাৎ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াইর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গৃহী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কেত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ওপ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জস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িগ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খাটিয়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াইন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িগন্য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ৈ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রকম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ও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হ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িগন্যা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িল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‘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’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বহম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তিত্ব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ৃষ্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য়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ঠ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ভ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েট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রিষ্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মনট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ঘটে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স্তিষ্ক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ো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র্দিষ্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ংশ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র্দিষ্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্মশৃঙ্খলা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হে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-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ত্ত্ব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ন্য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ায়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ায়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ত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নে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জ্ঞানী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োষ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, ‘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িত্ব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’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ে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ুরোটা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ভ্রম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র্থাৎ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মাদ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্রবহমা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ল্প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ন্তু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ধারণ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ত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ায়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া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রণ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লেখা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চেতনভাব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ড়ছ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ঙ্গু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ি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ফোটাল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াংঘাতি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্যথ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পাবে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চেত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ঘটন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স্বীকা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ী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>? ‘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পন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কঝাঁক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িউরন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ংগ্রহ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ছাড়া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আ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িছু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নন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’ –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ল্পনা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অধিকাংশ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জীবিত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মানুষে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াছ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ত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বিস্ময়কর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য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,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এটি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সত্যি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হতবিহ্বল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করে</w:t>
      </w:r>
      <w:r w:rsidRPr="000825C6">
        <w:rPr>
          <w:rFonts w:ascii="Arial" w:eastAsia="Times New Roman" w:hAnsi="Arial" w:cs="Arial"/>
          <w:color w:val="222222"/>
          <w:sz w:val="28"/>
          <w:szCs w:val="28"/>
        </w:rPr>
        <w:t xml:space="preserve"> </w:t>
      </w:r>
      <w:r w:rsidRPr="000825C6">
        <w:rPr>
          <w:rFonts w:ascii="Shonar Bangla" w:eastAsia="Times New Roman" w:hAnsi="Shonar Bangla" w:cs="Shonar Bangla"/>
          <w:color w:val="222222"/>
          <w:sz w:val="28"/>
          <w:szCs w:val="28"/>
        </w:rPr>
        <w:t>দেয়</w:t>
      </w:r>
      <w:r w:rsidRPr="000825C6">
        <w:rPr>
          <w:rFonts w:ascii="Nirmala UI" w:eastAsia="Times New Roman" w:hAnsi="Nirmala UI" w:cs="Nirmala UI"/>
          <w:color w:val="222222"/>
          <w:sz w:val="28"/>
          <w:szCs w:val="28"/>
        </w:rPr>
        <w:t>।</w:t>
      </w:r>
    </w:p>
    <w:bookmarkEnd w:id="0"/>
    <w:p w:rsidR="006347E2" w:rsidRPr="00D9450A" w:rsidRDefault="006347E2" w:rsidP="004D76FF">
      <w:pPr>
        <w:jc w:val="both"/>
        <w:rPr>
          <w:sz w:val="28"/>
          <w:szCs w:val="28"/>
        </w:rPr>
      </w:pPr>
    </w:p>
    <w:sectPr w:rsidR="006347E2" w:rsidRPr="00D945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honar Bangla">
    <w:panose1 w:val="02020603050405020304"/>
    <w:charset w:val="00"/>
    <w:family w:val="swiss"/>
    <w:pitch w:val="variable"/>
    <w:sig w:usb0="0001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MDQwNDKwsDQ1NzBX0lEKTi0uzszPAykwrAUALBLk5ywAAAA="/>
  </w:docVars>
  <w:rsids>
    <w:rsidRoot w:val="000825C6"/>
    <w:rsid w:val="000825C6"/>
    <w:rsid w:val="004D76FF"/>
    <w:rsid w:val="006347E2"/>
    <w:rsid w:val="007C0E65"/>
    <w:rsid w:val="009D690B"/>
    <w:rsid w:val="00D9450A"/>
    <w:rsid w:val="00DD7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79A456-0915-4C0F-8F74-767A5FC14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49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2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214</Words>
  <Characters>6924</Characters>
  <Application>Microsoft Office Word</Application>
  <DocSecurity>0</DocSecurity>
  <Lines>57</Lines>
  <Paragraphs>16</Paragraphs>
  <ScaleCrop>false</ScaleCrop>
  <Company/>
  <LinksUpToDate>false</LinksUpToDate>
  <CharactersWithSpaces>8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18-08-09T15:09:00Z</dcterms:created>
  <dcterms:modified xsi:type="dcterms:W3CDTF">2018-08-09T15:13:00Z</dcterms:modified>
</cp:coreProperties>
</file>